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777EC" w14:textId="77777777" w:rsidR="002128E1" w:rsidRPr="00470FD7" w:rsidRDefault="002128E1" w:rsidP="002128E1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470FD7">
        <w:rPr>
          <w:rFonts w:ascii="Times New Roman" w:hAnsi="Times New Roman" w:cs="Times New Roman"/>
          <w:b/>
          <w:sz w:val="24"/>
          <w:szCs w:val="24"/>
          <w:lang w:val="en-US"/>
        </w:rPr>
        <w:t>Makalenin</w:t>
      </w:r>
      <w:proofErr w:type="spellEnd"/>
      <w:r w:rsidRPr="00470FD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ipi</w:t>
      </w:r>
    </w:p>
    <w:p w14:paraId="4D205666" w14:textId="77777777" w:rsidR="002128E1" w:rsidRPr="00470FD7" w:rsidRDefault="002128E1" w:rsidP="002128E1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70FD7">
        <w:rPr>
          <w:rFonts w:ascii="Times New Roman" w:hAnsi="Times New Roman" w:cs="Times New Roman"/>
          <w:b/>
          <w:sz w:val="24"/>
          <w:szCs w:val="24"/>
          <w:lang w:val="en-US"/>
        </w:rPr>
        <w:t>Type of Manuscript</w:t>
      </w:r>
    </w:p>
    <w:p w14:paraId="1760901E" w14:textId="77777777" w:rsidR="002128E1" w:rsidRPr="00470FD7" w:rsidRDefault="002128E1" w:rsidP="002128E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34EE9E5" w14:textId="77777777" w:rsidR="002128E1" w:rsidRPr="00470FD7" w:rsidRDefault="002128E1" w:rsidP="009E169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452905F" w14:textId="50511111" w:rsidR="009E1694" w:rsidRPr="00470FD7" w:rsidRDefault="00942B87" w:rsidP="009E1694">
      <w:pPr>
        <w:spacing w:line="360" w:lineRule="auto"/>
        <w:jc w:val="center"/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</w:pPr>
      <w:proofErr w:type="spellStart"/>
      <w:r w:rsidRPr="00470FD7">
        <w:rPr>
          <w:rFonts w:ascii="Times New Roman" w:hAnsi="Times New Roman" w:cs="Times New Roman"/>
          <w:b/>
          <w:sz w:val="24"/>
          <w:szCs w:val="24"/>
          <w:lang w:val="en-US"/>
        </w:rPr>
        <w:t>M</w:t>
      </w:r>
      <w:r w:rsidR="009E1694" w:rsidRPr="00470FD7">
        <w:rPr>
          <w:rFonts w:ascii="Times New Roman" w:hAnsi="Times New Roman" w:cs="Times New Roman"/>
          <w:b/>
          <w:sz w:val="24"/>
          <w:szCs w:val="24"/>
          <w:lang w:val="en-US"/>
        </w:rPr>
        <w:t>akale</w:t>
      </w:r>
      <w:proofErr w:type="spellEnd"/>
      <w:r w:rsidRPr="00470FD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470FD7">
        <w:rPr>
          <w:rFonts w:ascii="Times New Roman" w:hAnsi="Times New Roman" w:cs="Times New Roman"/>
          <w:b/>
          <w:sz w:val="24"/>
          <w:szCs w:val="24"/>
          <w:lang w:val="en-US"/>
        </w:rPr>
        <w:t>B</w:t>
      </w:r>
      <w:r w:rsidR="009E1694" w:rsidRPr="00470FD7">
        <w:rPr>
          <w:rFonts w:ascii="Times New Roman" w:hAnsi="Times New Roman" w:cs="Times New Roman"/>
          <w:b/>
          <w:sz w:val="24"/>
          <w:szCs w:val="24"/>
          <w:lang w:val="en-US"/>
        </w:rPr>
        <w:t>aşlığı</w:t>
      </w:r>
      <w:proofErr w:type="spellEnd"/>
      <w:r w:rsidR="008C5227" w:rsidRPr="00470FD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FC21D9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(Her Sözcü</w:t>
      </w:r>
      <w:r w:rsidR="00C661DE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ğün</w:t>
      </w:r>
      <w:r w:rsidR="00FC21D9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 xml:space="preserve"> </w:t>
      </w:r>
      <w:r w:rsidR="00C661DE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 xml:space="preserve">Sadece İlk Harfi </w:t>
      </w:r>
      <w:r w:rsidR="00FC21D9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 xml:space="preserve">Büyük </w:t>
      </w:r>
      <w:r w:rsidR="00C661DE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Olmalı</w:t>
      </w:r>
      <w:r w:rsidR="00FC21D9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)</w:t>
      </w:r>
    </w:p>
    <w:p w14:paraId="40AE3FAE" w14:textId="1739C87C" w:rsidR="00942B87" w:rsidRPr="00470FD7" w:rsidRDefault="00C661DE" w:rsidP="009E169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70FD7">
        <w:rPr>
          <w:rFonts w:ascii="Times New Roman" w:hAnsi="Times New Roman" w:cs="Times New Roman"/>
          <w:b/>
          <w:sz w:val="24"/>
          <w:szCs w:val="24"/>
          <w:lang w:val="en-US"/>
        </w:rPr>
        <w:t>Manuscript</w:t>
      </w:r>
      <w:r w:rsidR="00465778" w:rsidRPr="00470FD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</w:t>
      </w:r>
      <w:r w:rsidR="009E1694" w:rsidRPr="00470FD7">
        <w:rPr>
          <w:rFonts w:ascii="Times New Roman" w:hAnsi="Times New Roman" w:cs="Times New Roman"/>
          <w:b/>
          <w:sz w:val="24"/>
          <w:szCs w:val="24"/>
          <w:lang w:val="en-US"/>
        </w:rPr>
        <w:t>itle</w:t>
      </w:r>
      <w:r w:rsidR="00FC21D9" w:rsidRPr="00470FD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FC21D9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(</w:t>
      </w:r>
      <w:proofErr w:type="spellStart"/>
      <w:r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Only</w:t>
      </w:r>
      <w:proofErr w:type="spellEnd"/>
      <w:r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the</w:t>
      </w:r>
      <w:proofErr w:type="spellEnd"/>
      <w:r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 xml:space="preserve"> First </w:t>
      </w:r>
      <w:proofErr w:type="spellStart"/>
      <w:r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Letter</w:t>
      </w:r>
      <w:proofErr w:type="spellEnd"/>
      <w:r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 xml:space="preserve"> of </w:t>
      </w:r>
      <w:proofErr w:type="spellStart"/>
      <w:r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Each</w:t>
      </w:r>
      <w:proofErr w:type="spellEnd"/>
      <w:r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 xml:space="preserve"> Word </w:t>
      </w:r>
      <w:proofErr w:type="spellStart"/>
      <w:r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Should</w:t>
      </w:r>
      <w:proofErr w:type="spellEnd"/>
      <w:r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 xml:space="preserve"> be </w:t>
      </w:r>
      <w:proofErr w:type="spellStart"/>
      <w:r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Capitalized</w:t>
      </w:r>
      <w:proofErr w:type="spellEnd"/>
      <w:r w:rsidR="00FC21D9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)</w:t>
      </w:r>
    </w:p>
    <w:p w14:paraId="5AE34E35" w14:textId="77777777" w:rsidR="009E1694" w:rsidRPr="00470FD7" w:rsidRDefault="009E1694" w:rsidP="009E169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C93E154" w14:textId="4AD18EDB" w:rsidR="006E5B3F" w:rsidRPr="00470FD7" w:rsidRDefault="006E5B3F" w:rsidP="009E1694">
      <w:pPr>
        <w:pStyle w:val="ListeParagraf"/>
        <w:ind w:left="1510" w:right="13" w:firstLine="614"/>
        <w:rPr>
          <w:rFonts w:ascii="Times New Roman" w:hAnsi="Times New Roman" w:cs="Times New Roman"/>
          <w:b/>
          <w:sz w:val="24"/>
          <w:szCs w:val="24"/>
        </w:rPr>
      </w:pPr>
      <w:r w:rsidRPr="00470FD7">
        <w:rPr>
          <w:rFonts w:ascii="Times New Roman" w:hAnsi="Times New Roman" w:cs="Times New Roman"/>
          <w:b/>
          <w:w w:val="105"/>
          <w:sz w:val="24"/>
          <w:szCs w:val="24"/>
        </w:rPr>
        <w:t>Yazar İsi</w:t>
      </w:r>
      <w:r w:rsidR="00942B87" w:rsidRPr="00470FD7">
        <w:rPr>
          <w:rFonts w:ascii="Times New Roman" w:hAnsi="Times New Roman" w:cs="Times New Roman"/>
          <w:b/>
          <w:w w:val="105"/>
          <w:sz w:val="24"/>
          <w:szCs w:val="24"/>
        </w:rPr>
        <w:t>m</w:t>
      </w:r>
      <w:r w:rsidRPr="00470FD7">
        <w:rPr>
          <w:rFonts w:ascii="Times New Roman" w:hAnsi="Times New Roman" w:cs="Times New Roman"/>
          <w:b/>
          <w:w w:val="105"/>
          <w:sz w:val="24"/>
          <w:szCs w:val="24"/>
        </w:rPr>
        <w:t xml:space="preserve"> SOYİSİM</w:t>
      </w:r>
      <w:r w:rsidR="009E1694" w:rsidRPr="00470FD7">
        <w:rPr>
          <w:rFonts w:ascii="Times New Roman" w:hAnsi="Times New Roman" w:cs="Times New Roman"/>
          <w:b/>
          <w:w w:val="105"/>
          <w:sz w:val="24"/>
          <w:szCs w:val="24"/>
          <w:vertAlign w:val="superscript"/>
        </w:rPr>
        <w:t>1</w:t>
      </w:r>
      <w:r w:rsidR="008C5227" w:rsidRPr="00470FD7">
        <w:rPr>
          <w:rFonts w:ascii="Times New Roman" w:hAnsi="Times New Roman" w:cs="Times New Roman"/>
          <w:b/>
          <w:w w:val="105"/>
          <w:sz w:val="24"/>
          <w:szCs w:val="24"/>
        </w:rPr>
        <w:t xml:space="preserve"> </w:t>
      </w:r>
      <w:r w:rsidR="008C5227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 xml:space="preserve">(Author Name </w:t>
      </w:r>
      <w:proofErr w:type="spellStart"/>
      <w:r w:rsidR="008C5227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Surname</w:t>
      </w:r>
      <w:proofErr w:type="spellEnd"/>
      <w:r w:rsidR="008C5227" w:rsidRPr="00470FD7">
        <w:rPr>
          <w:rFonts w:ascii="Times New Roman" w:hAnsi="Times New Roman" w:cs="Times New Roman"/>
          <w:b/>
          <w:bCs/>
          <w:color w:val="A6A6A6" w:themeColor="background1" w:themeShade="A6"/>
          <w:sz w:val="24"/>
          <w:szCs w:val="24"/>
        </w:rPr>
        <w:t>)</w:t>
      </w:r>
      <w:r w:rsidRPr="00470FD7">
        <w:rPr>
          <w:rFonts w:ascii="Times New Roman" w:hAnsi="Times New Roman" w:cs="Times New Roman"/>
          <w:b/>
          <w:w w:val="105"/>
          <w:sz w:val="24"/>
          <w:szCs w:val="24"/>
        </w:rPr>
        <w:t xml:space="preserve"> </w:t>
      </w:r>
      <w:r w:rsidRPr="00470FD7">
        <w:rPr>
          <w:rFonts w:ascii="Times New Roman" w:hAnsi="Times New Roman" w:cs="Times New Roman"/>
          <w:noProof/>
          <w:spacing w:val="2"/>
          <w:position w:val="-3"/>
          <w:sz w:val="24"/>
          <w:szCs w:val="24"/>
          <w:lang w:bidi="ar-SA"/>
        </w:rPr>
        <w:drawing>
          <wp:inline distT="0" distB="0" distL="0" distR="0" wp14:anchorId="6267E3FD" wp14:editId="46A2405E">
            <wp:extent cx="188314" cy="172283"/>
            <wp:effectExtent l="0" t="0" r="2540" b="5715"/>
            <wp:docPr id="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314" cy="172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8232A" w14:textId="77777777" w:rsidR="006E5B3F" w:rsidRPr="00470FD7" w:rsidRDefault="006E5B3F" w:rsidP="006E5B3F">
      <w:pPr>
        <w:ind w:left="398" w:right="315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470FD7">
        <w:rPr>
          <w:rFonts w:ascii="Times New Roman" w:hAnsi="Times New Roman" w:cs="Times New Roman"/>
          <w:sz w:val="24"/>
          <w:szCs w:val="24"/>
        </w:rPr>
        <w:t>Ünvan</w:t>
      </w:r>
      <w:proofErr w:type="spellEnd"/>
      <w:r w:rsidRPr="00470FD7">
        <w:rPr>
          <w:rFonts w:ascii="Times New Roman" w:hAnsi="Times New Roman" w:cs="Times New Roman"/>
          <w:sz w:val="24"/>
          <w:szCs w:val="24"/>
        </w:rPr>
        <w:t>, Kurum, Fakülte, Bölüm, Şehir, Ülke</w:t>
      </w:r>
    </w:p>
    <w:p w14:paraId="44A9DF52" w14:textId="77777777" w:rsidR="008C5227" w:rsidRPr="00470FD7" w:rsidRDefault="008C5227" w:rsidP="00785537">
      <w:pPr>
        <w:jc w:val="center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ittl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ffiliation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Faculty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epartmen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, City, Country</w:t>
      </w:r>
    </w:p>
    <w:p w14:paraId="43E91731" w14:textId="77777777" w:rsidR="006E5B3F" w:rsidRPr="00470FD7" w:rsidRDefault="006E5B3F" w:rsidP="00562797">
      <w:pPr>
        <w:ind w:left="3540"/>
        <w:rPr>
          <w:rStyle w:val="Kpr"/>
          <w:rFonts w:ascii="Times New Roman" w:hAnsi="Times New Roman" w:cs="Times New Roman"/>
          <w:b/>
          <w:bCs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>mail@mail.com</w:t>
      </w:r>
    </w:p>
    <w:p w14:paraId="602B9ACD" w14:textId="5D8ABEF3" w:rsidR="006E5B3F" w:rsidRPr="00470FD7" w:rsidRDefault="008C5227" w:rsidP="009112E9">
      <w:pPr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470FD7">
        <w:rPr>
          <w:rFonts w:ascii="Times New Roman" w:hAnsi="Times New Roman" w:cs="Times New Roman"/>
          <w:bCs/>
          <w:sz w:val="24"/>
          <w:szCs w:val="24"/>
          <w:lang w:val="en-US"/>
        </w:rPr>
        <w:t>ORCID: orcid.org/</w:t>
      </w:r>
      <w:proofErr w:type="spellStart"/>
      <w:r w:rsidRPr="00470FD7">
        <w:rPr>
          <w:rFonts w:ascii="Times New Roman" w:hAnsi="Times New Roman" w:cs="Times New Roman"/>
          <w:bCs/>
          <w:sz w:val="24"/>
          <w:szCs w:val="24"/>
          <w:lang w:val="en-US"/>
        </w:rPr>
        <w:t>xxxx-xxxx-xxxx-xxxx</w:t>
      </w:r>
      <w:proofErr w:type="spellEnd"/>
    </w:p>
    <w:p w14:paraId="2ECC5E80" w14:textId="77777777" w:rsidR="009112E9" w:rsidRPr="00470FD7" w:rsidRDefault="009112E9" w:rsidP="009112E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DE88D0" w14:textId="646244B1" w:rsidR="006E5B3F" w:rsidRPr="00470FD7" w:rsidRDefault="006E5B3F" w:rsidP="009E1694">
      <w:pPr>
        <w:pStyle w:val="Balk3"/>
        <w:ind w:left="1510" w:right="8" w:firstLine="614"/>
        <w:rPr>
          <w:sz w:val="24"/>
          <w:szCs w:val="24"/>
        </w:rPr>
      </w:pPr>
      <w:r w:rsidRPr="00470FD7">
        <w:rPr>
          <w:bCs w:val="0"/>
          <w:w w:val="105"/>
          <w:sz w:val="24"/>
          <w:szCs w:val="24"/>
        </w:rPr>
        <w:t>Yazar İsi</w:t>
      </w:r>
      <w:r w:rsidR="00942B87" w:rsidRPr="00470FD7">
        <w:rPr>
          <w:bCs w:val="0"/>
          <w:w w:val="105"/>
          <w:sz w:val="24"/>
          <w:szCs w:val="24"/>
        </w:rPr>
        <w:t>m</w:t>
      </w:r>
      <w:r w:rsidRPr="00470FD7">
        <w:rPr>
          <w:bCs w:val="0"/>
          <w:w w:val="105"/>
          <w:sz w:val="24"/>
          <w:szCs w:val="24"/>
        </w:rPr>
        <w:t xml:space="preserve"> SOYİSİM</w:t>
      </w:r>
      <w:r w:rsidR="009E1694" w:rsidRPr="00470FD7">
        <w:rPr>
          <w:bCs w:val="0"/>
          <w:w w:val="105"/>
          <w:sz w:val="24"/>
          <w:szCs w:val="24"/>
          <w:vertAlign w:val="superscript"/>
        </w:rPr>
        <w:t>2</w:t>
      </w:r>
      <w:r w:rsidRPr="00470FD7">
        <w:rPr>
          <w:w w:val="105"/>
          <w:sz w:val="24"/>
          <w:szCs w:val="24"/>
        </w:rPr>
        <w:t xml:space="preserve"> </w:t>
      </w:r>
      <w:r w:rsidR="008C5227" w:rsidRPr="00470FD7">
        <w:rPr>
          <w:rFonts w:eastAsia="Arial Unicode MS"/>
          <w:color w:val="A6A6A6" w:themeColor="background1" w:themeShade="A6"/>
          <w:sz w:val="24"/>
          <w:szCs w:val="24"/>
        </w:rPr>
        <w:t xml:space="preserve">(Author Name </w:t>
      </w:r>
      <w:proofErr w:type="spellStart"/>
      <w:r w:rsidR="008C5227" w:rsidRPr="00470FD7">
        <w:rPr>
          <w:rFonts w:eastAsia="Arial Unicode MS"/>
          <w:color w:val="A6A6A6" w:themeColor="background1" w:themeShade="A6"/>
          <w:sz w:val="24"/>
          <w:szCs w:val="24"/>
        </w:rPr>
        <w:t>Surname</w:t>
      </w:r>
      <w:proofErr w:type="spellEnd"/>
      <w:r w:rsidR="008C5227" w:rsidRPr="00470FD7">
        <w:rPr>
          <w:rFonts w:eastAsia="Arial Unicode MS"/>
          <w:i/>
          <w:iCs/>
          <w:color w:val="A6A6A6" w:themeColor="background1" w:themeShade="A6"/>
          <w:sz w:val="24"/>
          <w:szCs w:val="24"/>
        </w:rPr>
        <w:t>)</w:t>
      </w:r>
      <w:r w:rsidR="008C5227" w:rsidRPr="00470FD7">
        <w:rPr>
          <w:w w:val="105"/>
          <w:sz w:val="24"/>
          <w:szCs w:val="24"/>
        </w:rPr>
        <w:t xml:space="preserve"> </w:t>
      </w:r>
      <w:r w:rsidRPr="00470FD7">
        <w:rPr>
          <w:noProof/>
          <w:spacing w:val="10"/>
          <w:sz w:val="24"/>
          <w:szCs w:val="24"/>
          <w:lang w:bidi="ar-SA"/>
        </w:rPr>
        <w:drawing>
          <wp:inline distT="0" distB="0" distL="0" distR="0" wp14:anchorId="598C3FB9" wp14:editId="7475736C">
            <wp:extent cx="188312" cy="172285"/>
            <wp:effectExtent l="0" t="0" r="2540" b="5715"/>
            <wp:docPr id="4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312" cy="1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33AFA" w14:textId="77777777" w:rsidR="008C5227" w:rsidRPr="00470FD7" w:rsidRDefault="008C5227" w:rsidP="008C5227">
      <w:pPr>
        <w:ind w:left="398" w:right="315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470FD7">
        <w:rPr>
          <w:rFonts w:ascii="Times New Roman" w:hAnsi="Times New Roman" w:cs="Times New Roman"/>
          <w:sz w:val="24"/>
          <w:szCs w:val="24"/>
        </w:rPr>
        <w:t>Ünvan</w:t>
      </w:r>
      <w:proofErr w:type="spellEnd"/>
      <w:r w:rsidRPr="00470FD7">
        <w:rPr>
          <w:rFonts w:ascii="Times New Roman" w:hAnsi="Times New Roman" w:cs="Times New Roman"/>
          <w:sz w:val="24"/>
          <w:szCs w:val="24"/>
        </w:rPr>
        <w:t>, Kurum, Fakülte, Bölüm, Şehir, Ülke</w:t>
      </w:r>
    </w:p>
    <w:p w14:paraId="476A5120" w14:textId="77777777" w:rsidR="008C5227" w:rsidRPr="00470FD7" w:rsidRDefault="008C5227" w:rsidP="00785537">
      <w:pPr>
        <w:jc w:val="center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ittl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ffiliation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Faculty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epartmen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, City, Country</w:t>
      </w:r>
    </w:p>
    <w:p w14:paraId="54B71D54" w14:textId="77777777" w:rsidR="008C5227" w:rsidRPr="00470FD7" w:rsidRDefault="008C5227" w:rsidP="00562797">
      <w:pPr>
        <w:ind w:left="2832" w:firstLine="708"/>
        <w:rPr>
          <w:rStyle w:val="Kpr"/>
          <w:rFonts w:ascii="Times New Roman" w:hAnsi="Times New Roman" w:cs="Times New Roman"/>
          <w:b/>
          <w:bCs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>mail@mail.com</w:t>
      </w:r>
    </w:p>
    <w:p w14:paraId="0FECFE27" w14:textId="1B2FFB20" w:rsidR="006E5B3F" w:rsidRPr="00470FD7" w:rsidRDefault="008C5227" w:rsidP="009112E9">
      <w:pPr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470FD7">
        <w:rPr>
          <w:rFonts w:ascii="Times New Roman" w:hAnsi="Times New Roman" w:cs="Times New Roman"/>
          <w:bCs/>
          <w:sz w:val="24"/>
          <w:szCs w:val="24"/>
          <w:lang w:val="en-US"/>
        </w:rPr>
        <w:t>ORCID: orcid.org/</w:t>
      </w:r>
      <w:proofErr w:type="spellStart"/>
      <w:r w:rsidRPr="00470FD7">
        <w:rPr>
          <w:rFonts w:ascii="Times New Roman" w:hAnsi="Times New Roman" w:cs="Times New Roman"/>
          <w:bCs/>
          <w:sz w:val="24"/>
          <w:szCs w:val="24"/>
          <w:lang w:val="en-US"/>
        </w:rPr>
        <w:t>xxxx-xxxx-xxxx-xxxx</w:t>
      </w:r>
      <w:proofErr w:type="spellEnd"/>
    </w:p>
    <w:p w14:paraId="1AC1B692" w14:textId="77777777" w:rsidR="009112E9" w:rsidRPr="00470FD7" w:rsidRDefault="009112E9" w:rsidP="009112E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DEE175" w14:textId="6E766725" w:rsidR="006E5B3F" w:rsidRPr="00470FD7" w:rsidRDefault="006E5B3F" w:rsidP="009E1694">
      <w:pPr>
        <w:pStyle w:val="Balk3"/>
        <w:ind w:left="1510" w:right="8" w:firstLine="614"/>
        <w:rPr>
          <w:sz w:val="24"/>
          <w:szCs w:val="24"/>
        </w:rPr>
      </w:pPr>
      <w:r w:rsidRPr="00470FD7">
        <w:rPr>
          <w:bCs w:val="0"/>
          <w:w w:val="105"/>
          <w:sz w:val="24"/>
          <w:szCs w:val="24"/>
        </w:rPr>
        <w:t>Yazar İsi</w:t>
      </w:r>
      <w:r w:rsidR="00942B87" w:rsidRPr="00470FD7">
        <w:rPr>
          <w:bCs w:val="0"/>
          <w:w w:val="105"/>
          <w:sz w:val="24"/>
          <w:szCs w:val="24"/>
        </w:rPr>
        <w:t>m</w:t>
      </w:r>
      <w:r w:rsidRPr="00470FD7">
        <w:rPr>
          <w:bCs w:val="0"/>
          <w:w w:val="105"/>
          <w:sz w:val="24"/>
          <w:szCs w:val="24"/>
        </w:rPr>
        <w:t xml:space="preserve"> SOYİSİM</w:t>
      </w:r>
      <w:r w:rsidR="009E1694" w:rsidRPr="00470FD7">
        <w:rPr>
          <w:bCs w:val="0"/>
          <w:w w:val="105"/>
          <w:sz w:val="24"/>
          <w:szCs w:val="24"/>
          <w:vertAlign w:val="superscript"/>
        </w:rPr>
        <w:t xml:space="preserve">3 </w:t>
      </w:r>
      <w:r w:rsidR="008C5227" w:rsidRPr="00470FD7">
        <w:rPr>
          <w:rFonts w:eastAsia="Arial Unicode MS"/>
          <w:color w:val="A6A6A6" w:themeColor="background1" w:themeShade="A6"/>
          <w:sz w:val="24"/>
          <w:szCs w:val="24"/>
        </w:rPr>
        <w:t xml:space="preserve">(Author Name </w:t>
      </w:r>
      <w:proofErr w:type="spellStart"/>
      <w:r w:rsidR="008C5227" w:rsidRPr="00470FD7">
        <w:rPr>
          <w:rFonts w:eastAsia="Arial Unicode MS"/>
          <w:color w:val="A6A6A6" w:themeColor="background1" w:themeShade="A6"/>
          <w:sz w:val="24"/>
          <w:szCs w:val="24"/>
        </w:rPr>
        <w:t>Surname</w:t>
      </w:r>
      <w:proofErr w:type="spellEnd"/>
      <w:r w:rsidR="008C5227" w:rsidRPr="00470FD7">
        <w:rPr>
          <w:rFonts w:eastAsia="Arial Unicode MS"/>
          <w:color w:val="A6A6A6" w:themeColor="background1" w:themeShade="A6"/>
          <w:sz w:val="24"/>
          <w:szCs w:val="24"/>
        </w:rPr>
        <w:t>)</w:t>
      </w:r>
      <w:r w:rsidR="008C5227" w:rsidRPr="00470FD7">
        <w:rPr>
          <w:w w:val="105"/>
          <w:sz w:val="24"/>
          <w:szCs w:val="24"/>
        </w:rPr>
        <w:t xml:space="preserve"> </w:t>
      </w:r>
      <w:r w:rsidRPr="00470FD7">
        <w:rPr>
          <w:w w:val="105"/>
          <w:sz w:val="24"/>
          <w:szCs w:val="24"/>
        </w:rPr>
        <w:t xml:space="preserve"> </w:t>
      </w:r>
      <w:r w:rsidRPr="00470FD7">
        <w:rPr>
          <w:noProof/>
          <w:spacing w:val="10"/>
          <w:sz w:val="24"/>
          <w:szCs w:val="24"/>
          <w:lang w:bidi="ar-SA"/>
        </w:rPr>
        <w:drawing>
          <wp:inline distT="0" distB="0" distL="0" distR="0" wp14:anchorId="58D9E08E" wp14:editId="39889E33">
            <wp:extent cx="188312" cy="172285"/>
            <wp:effectExtent l="0" t="0" r="2540" b="5715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312" cy="1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BFD54" w14:textId="77777777" w:rsidR="008C5227" w:rsidRPr="00470FD7" w:rsidRDefault="008C5227" w:rsidP="008C5227">
      <w:pPr>
        <w:ind w:left="398" w:right="315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470FD7">
        <w:rPr>
          <w:rFonts w:ascii="Times New Roman" w:hAnsi="Times New Roman" w:cs="Times New Roman"/>
          <w:sz w:val="24"/>
          <w:szCs w:val="24"/>
        </w:rPr>
        <w:t>Ünvan</w:t>
      </w:r>
      <w:proofErr w:type="spellEnd"/>
      <w:r w:rsidRPr="00470FD7">
        <w:rPr>
          <w:rFonts w:ascii="Times New Roman" w:hAnsi="Times New Roman" w:cs="Times New Roman"/>
          <w:sz w:val="24"/>
          <w:szCs w:val="24"/>
        </w:rPr>
        <w:t>, Kurum, Fakülte, Bölüm, Şehir, Ülke</w:t>
      </w:r>
    </w:p>
    <w:p w14:paraId="4495F866" w14:textId="6F59D481" w:rsidR="009E1694" w:rsidRPr="00470FD7" w:rsidRDefault="008C5227" w:rsidP="009112E9">
      <w:pPr>
        <w:jc w:val="center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ittl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ffiliation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Faculty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epartmen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, City, Country</w:t>
      </w:r>
    </w:p>
    <w:p w14:paraId="5A52E6D5" w14:textId="2C853893" w:rsidR="009E1694" w:rsidRPr="00470FD7" w:rsidRDefault="009E1694" w:rsidP="009112E9">
      <w:pPr>
        <w:ind w:left="2832" w:firstLine="708"/>
        <w:rPr>
          <w:rFonts w:ascii="Times New Roman" w:hAnsi="Times New Roman" w:cs="Times New Roman"/>
          <w:b/>
          <w:bCs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>mail@mail.com</w:t>
      </w:r>
    </w:p>
    <w:p w14:paraId="53485C43" w14:textId="07FF9C77" w:rsidR="007E4CDA" w:rsidRPr="00470FD7" w:rsidRDefault="009E1694" w:rsidP="009112E9">
      <w:pPr>
        <w:pStyle w:val="Balk3"/>
        <w:ind w:left="442" w:right="8"/>
        <w:jc w:val="center"/>
        <w:rPr>
          <w:b w:val="0"/>
          <w:bCs w:val="0"/>
          <w:sz w:val="24"/>
          <w:szCs w:val="24"/>
          <w:lang w:val="en-US"/>
        </w:rPr>
      </w:pPr>
      <w:r w:rsidRPr="00470FD7">
        <w:rPr>
          <w:b w:val="0"/>
          <w:bCs w:val="0"/>
          <w:sz w:val="24"/>
          <w:szCs w:val="24"/>
          <w:lang w:val="en-US"/>
        </w:rPr>
        <w:t>O</w:t>
      </w:r>
      <w:r w:rsidR="008C5227" w:rsidRPr="00470FD7">
        <w:rPr>
          <w:b w:val="0"/>
          <w:bCs w:val="0"/>
          <w:sz w:val="24"/>
          <w:szCs w:val="24"/>
          <w:lang w:val="en-US"/>
        </w:rPr>
        <w:t>RCID: orcid.org/</w:t>
      </w:r>
      <w:proofErr w:type="spellStart"/>
      <w:r w:rsidR="008C5227" w:rsidRPr="00470FD7">
        <w:rPr>
          <w:b w:val="0"/>
          <w:bCs w:val="0"/>
          <w:sz w:val="24"/>
          <w:szCs w:val="24"/>
          <w:lang w:val="en-US"/>
        </w:rPr>
        <w:t>xxxx-xxxx-xxxx-xxxx</w:t>
      </w:r>
      <w:proofErr w:type="spellEnd"/>
    </w:p>
    <w:p w14:paraId="742246D6" w14:textId="77777777" w:rsidR="00562797" w:rsidRPr="00470FD7" w:rsidRDefault="00562797" w:rsidP="009E1694">
      <w:pPr>
        <w:pStyle w:val="Balk3"/>
        <w:ind w:left="442" w:right="8"/>
        <w:jc w:val="center"/>
        <w:rPr>
          <w:b w:val="0"/>
          <w:bCs w:val="0"/>
          <w:color w:val="0563C1" w:themeColor="hyperlink"/>
          <w:sz w:val="24"/>
          <w:szCs w:val="24"/>
          <w:u w:val="single"/>
        </w:rPr>
      </w:pPr>
    </w:p>
    <w:p w14:paraId="7846BEBA" w14:textId="77777777" w:rsidR="002128E1" w:rsidRPr="00470FD7" w:rsidRDefault="002128E1" w:rsidP="009E1694">
      <w:pPr>
        <w:ind w:left="2832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22E99DE" w14:textId="77777777" w:rsidR="002128E1" w:rsidRPr="00470FD7" w:rsidRDefault="002128E1" w:rsidP="009E1694">
      <w:pPr>
        <w:ind w:left="2832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1338917" w14:textId="25453CFD" w:rsidR="003F69A0" w:rsidRPr="00470FD7" w:rsidRDefault="009112E9" w:rsidP="00FB590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70FD7">
        <w:rPr>
          <w:rFonts w:ascii="Times New Roman" w:hAnsi="Times New Roman" w:cs="Times New Roman"/>
          <w:b/>
          <w:sz w:val="24"/>
          <w:szCs w:val="24"/>
          <w:lang w:val="en-US"/>
        </w:rPr>
        <w:t>Sorumlu</w:t>
      </w:r>
      <w:proofErr w:type="spellEnd"/>
      <w:r w:rsidRPr="00470FD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470FD7">
        <w:rPr>
          <w:rFonts w:ascii="Times New Roman" w:hAnsi="Times New Roman" w:cs="Times New Roman"/>
          <w:b/>
          <w:sz w:val="24"/>
          <w:szCs w:val="24"/>
          <w:lang w:val="en-US"/>
        </w:rPr>
        <w:t>Yazar</w:t>
      </w:r>
      <w:proofErr w:type="spellEnd"/>
      <w:r w:rsidRPr="00470FD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/ </w:t>
      </w:r>
      <w:r w:rsidR="00942B87" w:rsidRPr="00470FD7">
        <w:rPr>
          <w:rFonts w:ascii="Times New Roman" w:hAnsi="Times New Roman" w:cs="Times New Roman"/>
          <w:b/>
          <w:sz w:val="24"/>
          <w:szCs w:val="24"/>
          <w:lang w:val="en-US"/>
        </w:rPr>
        <w:t>Corresponding Author:</w:t>
      </w:r>
      <w:r w:rsidR="00FB5903" w:rsidRPr="00470FD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3F69A0" w:rsidRPr="00470FD7">
        <w:rPr>
          <w:rFonts w:ascii="Times New Roman" w:hAnsi="Times New Roman" w:cs="Times New Roman"/>
          <w:sz w:val="24"/>
          <w:szCs w:val="24"/>
        </w:rPr>
        <w:t>Ünvan</w:t>
      </w:r>
      <w:proofErr w:type="spellEnd"/>
      <w:r w:rsidR="003F69A0" w:rsidRPr="00470FD7">
        <w:rPr>
          <w:rFonts w:ascii="Times New Roman" w:hAnsi="Times New Roman" w:cs="Times New Roman"/>
          <w:sz w:val="24"/>
          <w:szCs w:val="24"/>
        </w:rPr>
        <w:t xml:space="preserve">, </w:t>
      </w:r>
      <w:r w:rsidR="00FB5903" w:rsidRPr="00470FD7">
        <w:rPr>
          <w:rFonts w:ascii="Times New Roman" w:hAnsi="Times New Roman" w:cs="Times New Roman"/>
          <w:sz w:val="24"/>
          <w:szCs w:val="24"/>
        </w:rPr>
        <w:t>Ad-</w:t>
      </w:r>
      <w:proofErr w:type="spellStart"/>
      <w:r w:rsidR="00FB5903" w:rsidRPr="00470FD7">
        <w:rPr>
          <w:rFonts w:ascii="Times New Roman" w:hAnsi="Times New Roman" w:cs="Times New Roman"/>
          <w:sz w:val="24"/>
          <w:szCs w:val="24"/>
        </w:rPr>
        <w:t>Soyad</w:t>
      </w:r>
      <w:proofErr w:type="spellEnd"/>
      <w:r w:rsidR="00FB5903" w:rsidRPr="00470FD7">
        <w:rPr>
          <w:rFonts w:ascii="Times New Roman" w:hAnsi="Times New Roman" w:cs="Times New Roman"/>
          <w:sz w:val="24"/>
          <w:szCs w:val="24"/>
        </w:rPr>
        <w:t xml:space="preserve">, </w:t>
      </w:r>
      <w:r w:rsidR="003F69A0" w:rsidRPr="00470FD7">
        <w:rPr>
          <w:rFonts w:ascii="Times New Roman" w:hAnsi="Times New Roman" w:cs="Times New Roman"/>
          <w:sz w:val="24"/>
          <w:szCs w:val="24"/>
        </w:rPr>
        <w:t>Kurum, Fakülte, Bölüm, Şehir, Ülke</w:t>
      </w:r>
      <w:r w:rsidR="00FB5903" w:rsidRPr="00470FD7">
        <w:rPr>
          <w:rFonts w:ascii="Times New Roman" w:hAnsi="Times New Roman" w:cs="Times New Roman"/>
          <w:sz w:val="24"/>
          <w:szCs w:val="24"/>
        </w:rPr>
        <w:t xml:space="preserve"> </w:t>
      </w:r>
      <w:r w:rsidRPr="00470FD7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="003F69A0"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ittle</w:t>
      </w:r>
      <w:proofErr w:type="spellEnd"/>
      <w:r w:rsidR="003F69A0"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="003F69A0"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ffiliation</w:t>
      </w:r>
      <w:proofErr w:type="spellEnd"/>
      <w:r w:rsidR="003F69A0"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="003F69A0"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Faculty</w:t>
      </w:r>
      <w:proofErr w:type="spellEnd"/>
      <w:r w:rsidR="003F69A0"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="003F69A0"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epartment</w:t>
      </w:r>
      <w:proofErr w:type="spellEnd"/>
      <w:r w:rsidR="003F69A0"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, City, Country</w:t>
      </w:r>
    </w:p>
    <w:p w14:paraId="50C0A9CE" w14:textId="77777777" w:rsidR="00FB5903" w:rsidRPr="00470FD7" w:rsidRDefault="00FB5903" w:rsidP="002128E1">
      <w:pPr>
        <w:rPr>
          <w:rFonts w:ascii="Times New Roman" w:hAnsi="Times New Roman" w:cs="Times New Roman"/>
          <w:sz w:val="24"/>
          <w:szCs w:val="24"/>
        </w:rPr>
      </w:pPr>
    </w:p>
    <w:p w14:paraId="353C66AC" w14:textId="77777777" w:rsidR="00FB5903" w:rsidRPr="00470FD7" w:rsidRDefault="00FB5903" w:rsidP="002128E1">
      <w:pPr>
        <w:rPr>
          <w:rFonts w:ascii="Times New Roman" w:hAnsi="Times New Roman" w:cs="Times New Roman"/>
          <w:sz w:val="24"/>
          <w:szCs w:val="24"/>
        </w:rPr>
      </w:pPr>
    </w:p>
    <w:p w14:paraId="0C4DB633" w14:textId="6D0CFE8C" w:rsidR="008121A1" w:rsidRPr="00470FD7" w:rsidRDefault="008121A1" w:rsidP="002128E1">
      <w:pPr>
        <w:rPr>
          <w:rFonts w:ascii="Times New Roman" w:hAnsi="Times New Roman" w:cs="Times New Roman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>E-</w:t>
      </w:r>
      <w:r w:rsidR="009112E9" w:rsidRPr="00470FD7">
        <w:rPr>
          <w:rFonts w:ascii="Times New Roman" w:hAnsi="Times New Roman" w:cs="Times New Roman"/>
          <w:sz w:val="24"/>
          <w:szCs w:val="24"/>
        </w:rPr>
        <w:t xml:space="preserve">posta </w:t>
      </w:r>
      <w:r w:rsidR="009112E9"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/ E-mail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:</w:t>
      </w:r>
    </w:p>
    <w:p w14:paraId="500C34CE" w14:textId="57BFC4FD" w:rsidR="00942B87" w:rsidRPr="00470FD7" w:rsidRDefault="006735F3" w:rsidP="002128E1">
      <w:pPr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>Telefon</w:t>
      </w:r>
      <w:r w:rsidR="00942B87" w:rsidRPr="00470FD7">
        <w:rPr>
          <w:rFonts w:ascii="Times New Roman" w:hAnsi="Times New Roman" w:cs="Times New Roman"/>
          <w:sz w:val="24"/>
          <w:szCs w:val="24"/>
        </w:rPr>
        <w:t xml:space="preserve"> </w:t>
      </w:r>
      <w:r w:rsidRPr="00470FD7">
        <w:rPr>
          <w:rFonts w:ascii="Times New Roman" w:hAnsi="Times New Roman" w:cs="Times New Roman"/>
          <w:sz w:val="24"/>
          <w:szCs w:val="24"/>
        </w:rPr>
        <w:t xml:space="preserve">Numarası </w:t>
      </w:r>
      <w:r w:rsidR="009112E9"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/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Phone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Number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:</w:t>
      </w:r>
    </w:p>
    <w:p w14:paraId="7F52922E" w14:textId="77777777" w:rsidR="00C459BA" w:rsidRPr="00470FD7" w:rsidRDefault="00C459BA" w:rsidP="00562797">
      <w:pPr>
        <w:rPr>
          <w:rFonts w:ascii="Times New Roman" w:hAnsi="Times New Roman" w:cs="Times New Roman"/>
          <w:sz w:val="24"/>
          <w:szCs w:val="24"/>
        </w:rPr>
      </w:pPr>
    </w:p>
    <w:p w14:paraId="327DCCCC" w14:textId="77777777" w:rsidR="009B6BCF" w:rsidRDefault="009B6BCF" w:rsidP="00470FD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D0354F8" w14:textId="7EFCBD5F" w:rsidR="00470FD7" w:rsidRPr="00470FD7" w:rsidRDefault="00470FD7" w:rsidP="00470FD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70FD7">
        <w:rPr>
          <w:rFonts w:ascii="Times New Roman" w:hAnsi="Times New Roman" w:cs="Times New Roman"/>
          <w:b/>
          <w:bCs/>
          <w:sz w:val="24"/>
          <w:szCs w:val="24"/>
        </w:rPr>
        <w:t xml:space="preserve">Etik Beyan / </w:t>
      </w:r>
      <w:proofErr w:type="spellStart"/>
      <w:r w:rsidRPr="00470FD7">
        <w:rPr>
          <w:rFonts w:ascii="Times New Roman" w:hAnsi="Times New Roman" w:cs="Times New Roman"/>
          <w:b/>
          <w:bCs/>
          <w:sz w:val="24"/>
          <w:szCs w:val="24"/>
        </w:rPr>
        <w:t>Ethical</w:t>
      </w:r>
      <w:proofErr w:type="spellEnd"/>
      <w:r w:rsidRPr="00470FD7">
        <w:rPr>
          <w:rFonts w:ascii="Times New Roman" w:hAnsi="Times New Roman" w:cs="Times New Roman"/>
          <w:b/>
          <w:bCs/>
          <w:sz w:val="24"/>
          <w:szCs w:val="24"/>
        </w:rPr>
        <w:t xml:space="preserve"> Statement </w:t>
      </w:r>
    </w:p>
    <w:p w14:paraId="1B9BFDE2" w14:textId="77777777" w:rsidR="007344FF" w:rsidRDefault="00562081" w:rsidP="003F1511">
      <w:pPr>
        <w:jc w:val="both"/>
        <w:rPr>
          <w:rFonts w:ascii="Times New Roman" w:hAnsi="Times New Roman" w:cs="Times New Roman"/>
          <w:sz w:val="24"/>
          <w:szCs w:val="24"/>
        </w:rPr>
      </w:pPr>
      <w:r w:rsidRPr="00562081">
        <w:rPr>
          <w:rFonts w:ascii="Times New Roman" w:hAnsi="Times New Roman" w:cs="Times New Roman"/>
          <w:sz w:val="24"/>
          <w:szCs w:val="24"/>
        </w:rPr>
        <w:t xml:space="preserve">Bu çalışma için etik kurul onayı, </w:t>
      </w:r>
      <w:r>
        <w:rPr>
          <w:rFonts w:ascii="Times New Roman" w:hAnsi="Times New Roman" w:cs="Times New Roman"/>
          <w:sz w:val="24"/>
          <w:szCs w:val="24"/>
        </w:rPr>
        <w:t xml:space="preserve">…. </w:t>
      </w:r>
      <w:r w:rsidRPr="00562081">
        <w:rPr>
          <w:rFonts w:ascii="Times New Roman" w:hAnsi="Times New Roman" w:cs="Times New Roman"/>
          <w:sz w:val="24"/>
          <w:szCs w:val="24"/>
        </w:rPr>
        <w:t>Etik Kurulu’ndan alınmıştır (Tarih:</w:t>
      </w:r>
      <w:r>
        <w:rPr>
          <w:rFonts w:ascii="Times New Roman" w:hAnsi="Times New Roman" w:cs="Times New Roman"/>
          <w:sz w:val="24"/>
          <w:szCs w:val="24"/>
        </w:rPr>
        <w:t>….</w:t>
      </w:r>
      <w:r w:rsidRPr="00562081">
        <w:rPr>
          <w:rFonts w:ascii="Times New Roman" w:hAnsi="Times New Roman" w:cs="Times New Roman"/>
          <w:sz w:val="24"/>
          <w:szCs w:val="24"/>
        </w:rPr>
        <w:t xml:space="preserve"> ve Karar No: </w:t>
      </w:r>
      <w:r>
        <w:rPr>
          <w:rFonts w:ascii="Times New Roman" w:hAnsi="Times New Roman" w:cs="Times New Roman"/>
          <w:sz w:val="24"/>
          <w:szCs w:val="24"/>
        </w:rPr>
        <w:t>….</w:t>
      </w:r>
      <w:r w:rsidRPr="00562081">
        <w:rPr>
          <w:rFonts w:ascii="Times New Roman" w:hAnsi="Times New Roman" w:cs="Times New Roman"/>
          <w:sz w:val="24"/>
          <w:szCs w:val="24"/>
        </w:rPr>
        <w:t>)</w:t>
      </w:r>
      <w:r w:rsidR="007344FF">
        <w:rPr>
          <w:rFonts w:ascii="Times New Roman" w:hAnsi="Times New Roman" w:cs="Times New Roman"/>
          <w:sz w:val="24"/>
          <w:szCs w:val="24"/>
        </w:rPr>
        <w:t>.</w:t>
      </w:r>
    </w:p>
    <w:p w14:paraId="7E40D829" w14:textId="0B1E769C" w:rsidR="007344FF" w:rsidRDefault="00470FD7" w:rsidP="009B6BCF">
      <w:pPr>
        <w:jc w:val="both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>Bu çalışmanın hazırlanma sürecinde bilimsel ve etik ilkelere</w:t>
      </w:r>
      <w:r w:rsidR="007344FF">
        <w:rPr>
          <w:rFonts w:ascii="Times New Roman" w:hAnsi="Times New Roman" w:cs="Times New Roman"/>
          <w:sz w:val="24"/>
          <w:szCs w:val="24"/>
        </w:rPr>
        <w:t xml:space="preserve">, </w:t>
      </w:r>
      <w:r w:rsidR="007344FF" w:rsidRPr="00470FD7">
        <w:rPr>
          <w:rFonts w:ascii="Times New Roman" w:hAnsi="Times New Roman" w:cs="Times New Roman"/>
          <w:sz w:val="24"/>
          <w:szCs w:val="24"/>
        </w:rPr>
        <w:t>Helsinki Bildirgesi’ndeki araştırma ilkelerine bağlı kalın</w:t>
      </w:r>
      <w:r w:rsidR="007344FF">
        <w:rPr>
          <w:rFonts w:ascii="Times New Roman" w:hAnsi="Times New Roman" w:cs="Times New Roman"/>
          <w:sz w:val="24"/>
          <w:szCs w:val="24"/>
        </w:rPr>
        <w:t>dığı</w:t>
      </w:r>
      <w:r w:rsidRPr="00470FD7">
        <w:rPr>
          <w:rFonts w:ascii="Times New Roman" w:hAnsi="Times New Roman" w:cs="Times New Roman"/>
          <w:sz w:val="24"/>
          <w:szCs w:val="24"/>
        </w:rPr>
        <w:t xml:space="preserve"> ve yararlanılan tüm çalışmaların kaynakçada belirtildiği beyan edilmelidir.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/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Ethics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committee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pproval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for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is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tudy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….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Retrieved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from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Ethics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Committee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(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ate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:….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nd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ecision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No: ….).</w:t>
      </w:r>
      <w:r w:rsid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t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hould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be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eclared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at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in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preparation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process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of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is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tudy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cientific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nd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ethical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principles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research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principles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in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eclaration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of Helsinki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were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dhered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o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nd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ll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tudies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used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were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mentioned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in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bibliography</w:t>
      </w:r>
      <w:proofErr w:type="spellEnd"/>
      <w:r w:rsidR="009B6BCF" w:rsidRPr="009B6BCF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.</w:t>
      </w:r>
    </w:p>
    <w:p w14:paraId="6E71F605" w14:textId="77777777" w:rsidR="007344FF" w:rsidRDefault="007344FF" w:rsidP="003F1511">
      <w:pPr>
        <w:jc w:val="both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</w:p>
    <w:p w14:paraId="45A0DD67" w14:textId="77777777" w:rsidR="00745E71" w:rsidRPr="00470FD7" w:rsidRDefault="00745E71" w:rsidP="00745E7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70FD7">
        <w:rPr>
          <w:rFonts w:ascii="Times New Roman" w:hAnsi="Times New Roman" w:cs="Times New Roman"/>
          <w:b/>
          <w:bCs/>
          <w:sz w:val="24"/>
          <w:szCs w:val="24"/>
        </w:rPr>
        <w:t xml:space="preserve">İntihal / </w:t>
      </w:r>
      <w:proofErr w:type="spellStart"/>
      <w:r w:rsidRPr="00470FD7">
        <w:rPr>
          <w:rFonts w:ascii="Times New Roman" w:hAnsi="Times New Roman" w:cs="Times New Roman"/>
          <w:b/>
          <w:bCs/>
          <w:sz w:val="24"/>
          <w:szCs w:val="24"/>
        </w:rPr>
        <w:t>Plagiarism</w:t>
      </w:r>
      <w:proofErr w:type="spellEnd"/>
      <w:r w:rsidRPr="00470FD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75A9242" w14:textId="13A19E33" w:rsidR="00745E71" w:rsidRPr="00470FD7" w:rsidRDefault="00745E71" w:rsidP="00745E71">
      <w:pPr>
        <w:rPr>
          <w:rFonts w:ascii="Times New Roman" w:hAnsi="Times New Roman" w:cs="Times New Roman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 xml:space="preserve">Bu makale, </w:t>
      </w:r>
      <w:proofErr w:type="spellStart"/>
      <w:r w:rsidRPr="00470FD7">
        <w:rPr>
          <w:rFonts w:ascii="Times New Roman" w:hAnsi="Times New Roman" w:cs="Times New Roman"/>
          <w:sz w:val="24"/>
          <w:szCs w:val="24"/>
        </w:rPr>
        <w:t>iTenticate</w:t>
      </w:r>
      <w:proofErr w:type="spellEnd"/>
      <w:r w:rsidRPr="00470FD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470FD7">
        <w:rPr>
          <w:rFonts w:ascii="Times New Roman" w:hAnsi="Times New Roman" w:cs="Times New Roman"/>
          <w:sz w:val="24"/>
          <w:szCs w:val="24"/>
        </w:rPr>
        <w:t>Turnitin</w:t>
      </w:r>
      <w:proofErr w:type="spellEnd"/>
      <w:r w:rsidRPr="00470FD7">
        <w:rPr>
          <w:rFonts w:ascii="Times New Roman" w:hAnsi="Times New Roman" w:cs="Times New Roman"/>
          <w:sz w:val="24"/>
          <w:szCs w:val="24"/>
        </w:rPr>
        <w:t xml:space="preserve"> vb. yazılımınca taranmıştır. İntihal tespit edilmediği belirtilmelidir.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/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hould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be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expressed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as;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is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rticl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has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been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canned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by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Tenticat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/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urnitin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vb. No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plagiarism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etected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.</w:t>
      </w:r>
    </w:p>
    <w:p w14:paraId="78A9BFA5" w14:textId="77777777" w:rsidR="00745E71" w:rsidRPr="00470FD7" w:rsidRDefault="00745E71" w:rsidP="00745E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426C52" w14:textId="77777777" w:rsidR="00470FD7" w:rsidRDefault="00470FD7" w:rsidP="00470FD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081445" w14:textId="77777777" w:rsidR="009B6BCF" w:rsidRPr="00470FD7" w:rsidRDefault="009B6BCF" w:rsidP="009B6BC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3FE4374" w14:textId="77777777" w:rsidR="009B6BCF" w:rsidRPr="00470FD7" w:rsidRDefault="009B6BCF" w:rsidP="009B6B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70FD7">
        <w:rPr>
          <w:rFonts w:ascii="Times New Roman" w:hAnsi="Times New Roman" w:cs="Times New Roman"/>
          <w:b/>
          <w:bCs/>
          <w:sz w:val="24"/>
          <w:szCs w:val="24"/>
        </w:rPr>
        <w:t>Yazarların Katkıları /</w:t>
      </w:r>
      <w:proofErr w:type="spellStart"/>
      <w:r w:rsidRPr="00470FD7">
        <w:rPr>
          <w:rFonts w:ascii="Times New Roman" w:hAnsi="Times New Roman" w:cs="Times New Roman"/>
          <w:b/>
          <w:bCs/>
          <w:sz w:val="24"/>
          <w:szCs w:val="24"/>
        </w:rPr>
        <w:t>Authors</w:t>
      </w:r>
      <w:proofErr w:type="spellEnd"/>
      <w:r w:rsidRPr="00470F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b/>
          <w:bCs/>
          <w:sz w:val="24"/>
          <w:szCs w:val="24"/>
        </w:rPr>
        <w:t>Contributions</w:t>
      </w:r>
      <w:proofErr w:type="spellEnd"/>
      <w:r w:rsidRPr="00470FD7">
        <w:rPr>
          <w:rFonts w:ascii="Times New Roman" w:hAnsi="Times New Roman" w:cs="Times New Roman"/>
          <w:sz w:val="24"/>
          <w:szCs w:val="24"/>
        </w:rPr>
        <w:t xml:space="preserve"> </w:t>
      </w:r>
      <w:r w:rsidRPr="00470FD7">
        <w:rPr>
          <w:rFonts w:ascii="Times New Roman" w:hAnsi="Times New Roman" w:cs="Times New Roman"/>
          <w:b/>
          <w:bCs/>
          <w:sz w:val="24"/>
          <w:szCs w:val="24"/>
        </w:rPr>
        <w:t xml:space="preserve">(Tüm yazarlar aşağıdaki en az 4 ölçütü karşılamalıdır):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/ (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ll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uthors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mus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fulfill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at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leas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4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criteria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below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.)</w:t>
      </w:r>
    </w:p>
    <w:p w14:paraId="0C6E8F50" w14:textId="77777777" w:rsidR="009B6BCF" w:rsidRPr="00470FD7" w:rsidRDefault="009B6BCF" w:rsidP="009B6BCF">
      <w:pPr>
        <w:pStyle w:val="ListeParagraf"/>
        <w:numPr>
          <w:ilvl w:val="0"/>
          <w:numId w:val="4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 xml:space="preserve">Çalışma konsepti/tasarımı /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Manuscrip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concep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/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esign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:</w:t>
      </w:r>
      <w:r w:rsidRPr="00470F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7C9F32" w14:textId="77777777" w:rsidR="009B6BCF" w:rsidRPr="00470FD7" w:rsidRDefault="009B6BCF" w:rsidP="009B6BCF">
      <w:pPr>
        <w:pStyle w:val="ListeParagraf"/>
        <w:numPr>
          <w:ilvl w:val="0"/>
          <w:numId w:val="4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 xml:space="preserve">Veri toplama /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Data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collecting</w:t>
      </w:r>
      <w:proofErr w:type="spellEnd"/>
      <w:r w:rsidRPr="00470FD7">
        <w:rPr>
          <w:rFonts w:ascii="Times New Roman" w:hAnsi="Times New Roman" w:cs="Times New Roman"/>
          <w:sz w:val="24"/>
          <w:szCs w:val="24"/>
        </w:rPr>
        <w:t>:</w:t>
      </w:r>
    </w:p>
    <w:p w14:paraId="2FF3FE4F" w14:textId="77777777" w:rsidR="009B6BCF" w:rsidRPr="00470FD7" w:rsidRDefault="009B6BCF" w:rsidP="009B6BCF">
      <w:pPr>
        <w:pStyle w:val="ListeParagraf"/>
        <w:numPr>
          <w:ilvl w:val="0"/>
          <w:numId w:val="4"/>
        </w:numPr>
        <w:spacing w:after="120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 xml:space="preserve">Veri analizi/yorumlama /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Data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nalysis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/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review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:</w:t>
      </w:r>
    </w:p>
    <w:p w14:paraId="3E6FD891" w14:textId="77777777" w:rsidR="009B6BCF" w:rsidRPr="00470FD7" w:rsidRDefault="009B6BCF" w:rsidP="009B6BCF">
      <w:pPr>
        <w:pStyle w:val="ListeParagraf"/>
        <w:numPr>
          <w:ilvl w:val="0"/>
          <w:numId w:val="4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 xml:space="preserve">Makalenin yazımı /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Writing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manuscrip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:</w:t>
      </w:r>
    </w:p>
    <w:p w14:paraId="63D41188" w14:textId="77777777" w:rsidR="009B6BCF" w:rsidRPr="00470FD7" w:rsidRDefault="009B6BCF" w:rsidP="009B6BCF">
      <w:pPr>
        <w:pStyle w:val="ListeParagraf"/>
        <w:numPr>
          <w:ilvl w:val="0"/>
          <w:numId w:val="4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 xml:space="preserve">İçeriğin eleştirel incelemesi /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Critical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review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of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conten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:</w:t>
      </w:r>
    </w:p>
    <w:p w14:paraId="59B18CF5" w14:textId="77777777" w:rsidR="009B6BCF" w:rsidRPr="00470FD7" w:rsidRDefault="009B6BCF" w:rsidP="009B6BCF">
      <w:pPr>
        <w:pStyle w:val="ListeParagraf"/>
        <w:numPr>
          <w:ilvl w:val="0"/>
          <w:numId w:val="4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 xml:space="preserve">Son onay ve sorumluluk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/ Final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pproval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nd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responsibility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:</w:t>
      </w:r>
    </w:p>
    <w:p w14:paraId="0B798B31" w14:textId="77777777" w:rsidR="009B6BCF" w:rsidRPr="00470FD7" w:rsidRDefault="009B6BCF" w:rsidP="009B6BCF">
      <w:pPr>
        <w:pStyle w:val="ListeParagraf"/>
        <w:numPr>
          <w:ilvl w:val="0"/>
          <w:numId w:val="4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 xml:space="preserve">Malzeme ve teknik destek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/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Material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nd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echnical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uppor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:</w:t>
      </w:r>
    </w:p>
    <w:p w14:paraId="50DD97C3" w14:textId="77777777" w:rsidR="009B6BCF" w:rsidRPr="00470FD7" w:rsidRDefault="009B6BCF" w:rsidP="009B6BCF">
      <w:pPr>
        <w:pStyle w:val="ListeParagraf"/>
        <w:numPr>
          <w:ilvl w:val="0"/>
          <w:numId w:val="4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 xml:space="preserve">Süpervizyon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/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upervision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:</w:t>
      </w:r>
    </w:p>
    <w:p w14:paraId="28B19DA9" w14:textId="77777777" w:rsidR="00470FD7" w:rsidRPr="00470FD7" w:rsidRDefault="00470FD7" w:rsidP="00470FD7">
      <w:pPr>
        <w:spacing w:after="120"/>
        <w:rPr>
          <w:rFonts w:ascii="Times New Roman" w:hAnsi="Times New Roman" w:cs="Times New Roman"/>
          <w:sz w:val="24"/>
          <w:szCs w:val="24"/>
        </w:rPr>
      </w:pPr>
    </w:p>
    <w:p w14:paraId="462D2FF8" w14:textId="77777777" w:rsidR="00552F63" w:rsidRPr="00470FD7" w:rsidRDefault="00552F63" w:rsidP="00552F6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70FD7">
        <w:rPr>
          <w:rFonts w:ascii="Times New Roman" w:hAnsi="Times New Roman" w:cs="Times New Roman"/>
          <w:b/>
          <w:bCs/>
          <w:sz w:val="24"/>
          <w:szCs w:val="24"/>
        </w:rPr>
        <w:t xml:space="preserve">Çıkar Çatışması / </w:t>
      </w:r>
      <w:proofErr w:type="spellStart"/>
      <w:r w:rsidRPr="00470FD7">
        <w:rPr>
          <w:rFonts w:ascii="Times New Roman" w:hAnsi="Times New Roman" w:cs="Times New Roman"/>
          <w:b/>
          <w:bCs/>
          <w:sz w:val="24"/>
          <w:szCs w:val="24"/>
        </w:rPr>
        <w:t>Conflict</w:t>
      </w:r>
      <w:proofErr w:type="spellEnd"/>
      <w:r w:rsidRPr="00470FD7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470FD7">
        <w:rPr>
          <w:rFonts w:ascii="Times New Roman" w:hAnsi="Times New Roman" w:cs="Times New Roman"/>
          <w:b/>
          <w:bCs/>
          <w:sz w:val="24"/>
          <w:szCs w:val="24"/>
        </w:rPr>
        <w:t>Interest</w:t>
      </w:r>
      <w:proofErr w:type="spellEnd"/>
    </w:p>
    <w:p w14:paraId="4E96270B" w14:textId="77777777" w:rsidR="00552F63" w:rsidRPr="00470FD7" w:rsidRDefault="00552F63" w:rsidP="00552F63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 xml:space="preserve">Çıkar çatışması var mı? Varsa belirtiniz.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/ Is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r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a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conflic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of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nteres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?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f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o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pleas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pecify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. </w:t>
      </w:r>
    </w:p>
    <w:p w14:paraId="462C467C" w14:textId="77777777" w:rsidR="00FD7EB9" w:rsidRPr="00470FD7" w:rsidRDefault="00FD7EB9" w:rsidP="00465778">
      <w:pPr>
        <w:spacing w:after="120"/>
        <w:rPr>
          <w:rFonts w:ascii="Times New Roman" w:hAnsi="Times New Roman" w:cs="Times New Roman"/>
          <w:sz w:val="24"/>
          <w:szCs w:val="24"/>
        </w:rPr>
      </w:pPr>
    </w:p>
    <w:p w14:paraId="7FCD1010" w14:textId="636F32F1" w:rsidR="004F4D06" w:rsidRPr="00470FD7" w:rsidRDefault="004F4D06" w:rsidP="004F4D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70FD7">
        <w:rPr>
          <w:rFonts w:ascii="Times New Roman" w:hAnsi="Times New Roman" w:cs="Times New Roman"/>
          <w:b/>
          <w:bCs/>
          <w:sz w:val="24"/>
          <w:szCs w:val="24"/>
        </w:rPr>
        <w:t>Finans</w:t>
      </w:r>
      <w:r w:rsidR="009D46F8">
        <w:rPr>
          <w:rFonts w:ascii="Times New Roman" w:hAnsi="Times New Roman" w:cs="Times New Roman"/>
          <w:b/>
          <w:bCs/>
          <w:sz w:val="24"/>
          <w:szCs w:val="24"/>
        </w:rPr>
        <w:t xml:space="preserve">al Destek </w:t>
      </w:r>
      <w:r w:rsidRPr="00470FD7">
        <w:rPr>
          <w:rFonts w:ascii="Times New Roman" w:hAnsi="Times New Roman" w:cs="Times New Roman"/>
          <w:b/>
          <w:bCs/>
          <w:sz w:val="24"/>
          <w:szCs w:val="24"/>
        </w:rPr>
        <w:t xml:space="preserve">/ Grant </w:t>
      </w:r>
      <w:proofErr w:type="spellStart"/>
      <w:r w:rsidRPr="00470FD7">
        <w:rPr>
          <w:rFonts w:ascii="Times New Roman" w:hAnsi="Times New Roman" w:cs="Times New Roman"/>
          <w:b/>
          <w:bCs/>
          <w:sz w:val="24"/>
          <w:szCs w:val="24"/>
        </w:rPr>
        <w:t>Support</w:t>
      </w:r>
      <w:proofErr w:type="spellEnd"/>
    </w:p>
    <w:p w14:paraId="78EE2D2C" w14:textId="77777777" w:rsidR="004F4D06" w:rsidRPr="00470FD7" w:rsidRDefault="004F4D06" w:rsidP="004F4D06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470FD7">
        <w:rPr>
          <w:rFonts w:ascii="Times New Roman" w:hAnsi="Times New Roman" w:cs="Times New Roman"/>
          <w:sz w:val="24"/>
          <w:szCs w:val="24"/>
        </w:rPr>
        <w:t xml:space="preserve">Finansal destek var mı? Varsa, finansal destek kaynağını belirtiniz. </w:t>
      </w:r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/ Is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r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financial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uppor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?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ndicat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ource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of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financial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upport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f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ny</w:t>
      </w:r>
      <w:proofErr w:type="spellEnd"/>
      <w:r w:rsidRPr="00470FD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. </w:t>
      </w:r>
    </w:p>
    <w:p w14:paraId="31C36309" w14:textId="77777777" w:rsidR="00552F63" w:rsidRPr="00A36839" w:rsidRDefault="00552F63" w:rsidP="00465778">
      <w:pPr>
        <w:spacing w:after="120"/>
        <w:rPr>
          <w:rFonts w:ascii="Times New Roman" w:hAnsi="Times New Roman" w:cs="Times New Roman"/>
          <w:sz w:val="24"/>
          <w:szCs w:val="24"/>
        </w:rPr>
      </w:pPr>
    </w:p>
    <w:p w14:paraId="0BCDD232" w14:textId="7F9F09DB" w:rsidR="009D46F8" w:rsidRPr="00A36839" w:rsidRDefault="009D46F8" w:rsidP="009D46F8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A36839">
        <w:rPr>
          <w:rFonts w:ascii="Times New Roman" w:hAnsi="Times New Roman" w:cs="Times New Roman"/>
          <w:b/>
          <w:bCs/>
          <w:sz w:val="24"/>
          <w:szCs w:val="24"/>
        </w:rPr>
        <w:t>Teşekkür açıklaması var mı?</w:t>
      </w:r>
      <w:r w:rsidR="00AC7D69" w:rsidRPr="00A36839">
        <w:rPr>
          <w:rFonts w:ascii="Times New Roman" w:hAnsi="Times New Roman" w:cs="Times New Roman"/>
          <w:b/>
          <w:bCs/>
          <w:sz w:val="24"/>
          <w:szCs w:val="24"/>
        </w:rPr>
        <w:t xml:space="preserve"> / </w:t>
      </w:r>
      <w:r w:rsidR="00AC7D69" w:rsidRPr="00A36839">
        <w:rPr>
          <w:rFonts w:ascii="Times New Roman" w:hAnsi="Times New Roman" w:cs="Times New Roman"/>
          <w:b/>
          <w:bCs/>
          <w:sz w:val="24"/>
          <w:szCs w:val="24"/>
        </w:rPr>
        <w:t xml:space="preserve">Is </w:t>
      </w:r>
      <w:proofErr w:type="spellStart"/>
      <w:r w:rsidR="00AC7D69" w:rsidRPr="00A36839">
        <w:rPr>
          <w:rFonts w:ascii="Times New Roman" w:hAnsi="Times New Roman" w:cs="Times New Roman"/>
          <w:b/>
          <w:bCs/>
          <w:sz w:val="24"/>
          <w:szCs w:val="24"/>
        </w:rPr>
        <w:t>there</w:t>
      </w:r>
      <w:proofErr w:type="spellEnd"/>
      <w:r w:rsidR="00AC7D69" w:rsidRPr="00A36839">
        <w:rPr>
          <w:rFonts w:ascii="Times New Roman" w:hAnsi="Times New Roman" w:cs="Times New Roman"/>
          <w:b/>
          <w:bCs/>
          <w:sz w:val="24"/>
          <w:szCs w:val="24"/>
        </w:rPr>
        <w:t xml:space="preserve"> a </w:t>
      </w:r>
      <w:proofErr w:type="spellStart"/>
      <w:r w:rsidR="00AC7D69" w:rsidRPr="00A36839">
        <w:rPr>
          <w:rFonts w:ascii="Times New Roman" w:hAnsi="Times New Roman" w:cs="Times New Roman"/>
          <w:b/>
          <w:bCs/>
          <w:sz w:val="24"/>
          <w:szCs w:val="24"/>
        </w:rPr>
        <w:t>thank</w:t>
      </w:r>
      <w:proofErr w:type="spellEnd"/>
      <w:r w:rsidR="00AC7D69" w:rsidRPr="00A368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C7D69" w:rsidRPr="00A36839">
        <w:rPr>
          <w:rFonts w:ascii="Times New Roman" w:hAnsi="Times New Roman" w:cs="Times New Roman"/>
          <w:b/>
          <w:bCs/>
          <w:sz w:val="24"/>
          <w:szCs w:val="24"/>
        </w:rPr>
        <w:t>you</w:t>
      </w:r>
      <w:proofErr w:type="spellEnd"/>
      <w:r w:rsidR="00AC7D69" w:rsidRPr="00A368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C7D69" w:rsidRPr="00A36839">
        <w:rPr>
          <w:rFonts w:ascii="Times New Roman" w:hAnsi="Times New Roman" w:cs="Times New Roman"/>
          <w:b/>
          <w:bCs/>
          <w:sz w:val="24"/>
          <w:szCs w:val="24"/>
        </w:rPr>
        <w:t>explanation</w:t>
      </w:r>
      <w:proofErr w:type="spellEnd"/>
      <w:r w:rsidR="00AC7D69" w:rsidRPr="00A36839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41FDB92A" w14:textId="28B1E5B0" w:rsidR="009D46F8" w:rsidRPr="00A36839" w:rsidRDefault="009D46F8" w:rsidP="009D46F8">
      <w:pPr>
        <w:spacing w:after="120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A36839">
        <w:rPr>
          <w:rFonts w:ascii="Times New Roman" w:hAnsi="Times New Roman" w:cs="Times New Roman"/>
          <w:sz w:val="24"/>
          <w:szCs w:val="24"/>
        </w:rPr>
        <w:t xml:space="preserve">Varsa belirtiniz. </w:t>
      </w:r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/ </w:t>
      </w:r>
      <w:proofErr w:type="spellStart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f</w:t>
      </w:r>
      <w:proofErr w:type="spellEnd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o</w:t>
      </w:r>
      <w:proofErr w:type="spellEnd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please</w:t>
      </w:r>
      <w:proofErr w:type="spellEnd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pecify</w:t>
      </w:r>
      <w:proofErr w:type="spellEnd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.</w:t>
      </w:r>
    </w:p>
    <w:p w14:paraId="3DB56530" w14:textId="77777777" w:rsidR="009D46F8" w:rsidRPr="00A36839" w:rsidRDefault="009D46F8" w:rsidP="009D46F8">
      <w:pPr>
        <w:spacing w:after="120"/>
        <w:ind w:left="360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</w:p>
    <w:p w14:paraId="41E79B1D" w14:textId="659C0A2A" w:rsidR="00DE5557" w:rsidRPr="00A36839" w:rsidRDefault="00842696" w:rsidP="00DE5557">
      <w:p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A36839">
        <w:rPr>
          <w:rFonts w:ascii="Times New Roman" w:hAnsi="Times New Roman" w:cs="Times New Roman"/>
          <w:b/>
          <w:bCs/>
          <w:sz w:val="24"/>
          <w:szCs w:val="24"/>
        </w:rPr>
        <w:t>Diğer Beyanlar</w:t>
      </w:r>
      <w:r w:rsidR="00DE5557" w:rsidRPr="00A36839">
        <w:rPr>
          <w:rFonts w:ascii="Times New Roman" w:hAnsi="Times New Roman" w:cs="Times New Roman"/>
          <w:b/>
          <w:bCs/>
          <w:sz w:val="24"/>
          <w:szCs w:val="24"/>
        </w:rPr>
        <w:t xml:space="preserve"> / </w:t>
      </w:r>
      <w:proofErr w:type="spellStart"/>
      <w:r w:rsidR="00D5362E" w:rsidRPr="00A36839">
        <w:rPr>
          <w:rFonts w:ascii="Times New Roman" w:hAnsi="Times New Roman" w:cs="Times New Roman"/>
          <w:b/>
          <w:bCs/>
          <w:sz w:val="24"/>
          <w:szCs w:val="24"/>
        </w:rPr>
        <w:t>Other</w:t>
      </w:r>
      <w:proofErr w:type="spellEnd"/>
      <w:r w:rsidR="00D5362E" w:rsidRPr="00A368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D5362E" w:rsidRPr="00A36839">
        <w:rPr>
          <w:rFonts w:ascii="Times New Roman" w:hAnsi="Times New Roman" w:cs="Times New Roman"/>
          <w:b/>
          <w:bCs/>
          <w:sz w:val="24"/>
          <w:szCs w:val="24"/>
        </w:rPr>
        <w:t>Statements</w:t>
      </w:r>
      <w:proofErr w:type="spellEnd"/>
      <w:r w:rsidR="00D5362E" w:rsidRPr="00A368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D368E56" w14:textId="77777777" w:rsidR="00DE5557" w:rsidRPr="00A36839" w:rsidRDefault="00DE5557" w:rsidP="00DE5557">
      <w:pPr>
        <w:spacing w:after="120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A36839">
        <w:rPr>
          <w:rFonts w:ascii="Times New Roman" w:hAnsi="Times New Roman" w:cs="Times New Roman"/>
          <w:sz w:val="24"/>
          <w:szCs w:val="24"/>
        </w:rPr>
        <w:t xml:space="preserve">Varsa belirtiniz. </w:t>
      </w:r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/ </w:t>
      </w:r>
      <w:proofErr w:type="spellStart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f</w:t>
      </w:r>
      <w:proofErr w:type="spellEnd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o</w:t>
      </w:r>
      <w:proofErr w:type="spellEnd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please</w:t>
      </w:r>
      <w:proofErr w:type="spellEnd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pecify</w:t>
      </w:r>
      <w:proofErr w:type="spellEnd"/>
      <w:r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.</w:t>
      </w:r>
    </w:p>
    <w:p w14:paraId="313B8F34" w14:textId="48513BDF" w:rsidR="00A36839" w:rsidRPr="00A36839" w:rsidRDefault="0021081B" w:rsidP="00A36839">
      <w:pPr>
        <w:spacing w:after="120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ğer</w:t>
      </w:r>
      <w:r w:rsidR="00DD3F04" w:rsidRPr="00470FD7">
        <w:rPr>
          <w:rFonts w:ascii="Times New Roman" w:hAnsi="Times New Roman" w:cs="Times New Roman"/>
          <w:sz w:val="24"/>
          <w:szCs w:val="24"/>
        </w:rPr>
        <w:t xml:space="preserve"> açıklayıcı bilgiler (tezden üretilmişse veya varsa kongrede sunulma durumu hakkında vb.) </w:t>
      </w:r>
      <w:r>
        <w:rPr>
          <w:rFonts w:ascii="Times New Roman" w:hAnsi="Times New Roman" w:cs="Times New Roman"/>
          <w:sz w:val="24"/>
          <w:szCs w:val="24"/>
        </w:rPr>
        <w:t xml:space="preserve">burada belirtilmelidir. </w:t>
      </w:r>
      <w:r w:rsidR="00A36839" w:rsidRPr="00A36839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/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Other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explanatory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nformation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(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f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produced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from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sis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or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if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ny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bout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tatus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of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presentation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in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the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congress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,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etc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.)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hould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be </w:t>
      </w:r>
      <w:proofErr w:type="spellStart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stated</w:t>
      </w:r>
      <w:proofErr w:type="spellEnd"/>
      <w:r w:rsidR="00680072" w:rsidRPr="00680072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here.</w:t>
      </w:r>
    </w:p>
    <w:p w14:paraId="613E74E7" w14:textId="77777777" w:rsidR="00253F5F" w:rsidRPr="00470FD7" w:rsidRDefault="00253F5F" w:rsidP="00FD7EB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5A9E88" w14:textId="77777777" w:rsidR="00FF7EC0" w:rsidRPr="00470FD7" w:rsidRDefault="00FF7EC0" w:rsidP="00FF7E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89C4B1" w14:textId="77777777" w:rsidR="00FF7EC0" w:rsidRPr="00470FD7" w:rsidRDefault="00FF7EC0" w:rsidP="00FD7EB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35A0249" w14:textId="77777777" w:rsidR="00FD7EB9" w:rsidRPr="00470FD7" w:rsidRDefault="00FD7EB9" w:rsidP="00465778">
      <w:pPr>
        <w:spacing w:after="120"/>
        <w:rPr>
          <w:rFonts w:ascii="Times New Roman" w:hAnsi="Times New Roman" w:cs="Times New Roman"/>
          <w:sz w:val="24"/>
          <w:szCs w:val="24"/>
        </w:rPr>
      </w:pPr>
    </w:p>
    <w:p w14:paraId="78E0E83D" w14:textId="77777777" w:rsidR="00545A34" w:rsidRPr="00470FD7" w:rsidRDefault="00545A34" w:rsidP="00752BB5">
      <w:pPr>
        <w:rPr>
          <w:rFonts w:ascii="Times New Roman" w:hAnsi="Times New Roman" w:cs="Times New Roman"/>
          <w:sz w:val="24"/>
          <w:szCs w:val="24"/>
        </w:rPr>
      </w:pPr>
    </w:p>
    <w:p w14:paraId="55CE97D7" w14:textId="77777777" w:rsidR="00C91BD8" w:rsidRPr="00470FD7" w:rsidRDefault="00C91BD8" w:rsidP="006735F3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91BD8" w:rsidRPr="00470FD7" w:rsidSect="006735F3">
      <w:pgSz w:w="11900" w:h="16840"/>
      <w:pgMar w:top="74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AA6FC5"/>
    <w:multiLevelType w:val="hybridMultilevel"/>
    <w:tmpl w:val="E6029672"/>
    <w:lvl w:ilvl="0" w:tplc="1A883274">
      <w:start w:val="1"/>
      <w:numFmt w:val="decimal"/>
      <w:lvlText w:val="%1."/>
      <w:lvlJc w:val="left"/>
      <w:pPr>
        <w:ind w:left="802" w:hanging="360"/>
      </w:pPr>
      <w:rPr>
        <w:rFonts w:hint="default"/>
        <w:w w:val="105"/>
      </w:rPr>
    </w:lvl>
    <w:lvl w:ilvl="1" w:tplc="041F0019" w:tentative="1">
      <w:start w:val="1"/>
      <w:numFmt w:val="lowerLetter"/>
      <w:lvlText w:val="%2."/>
      <w:lvlJc w:val="left"/>
      <w:pPr>
        <w:ind w:left="1522" w:hanging="360"/>
      </w:pPr>
    </w:lvl>
    <w:lvl w:ilvl="2" w:tplc="041F001B" w:tentative="1">
      <w:start w:val="1"/>
      <w:numFmt w:val="lowerRoman"/>
      <w:lvlText w:val="%3."/>
      <w:lvlJc w:val="right"/>
      <w:pPr>
        <w:ind w:left="2242" w:hanging="180"/>
      </w:pPr>
    </w:lvl>
    <w:lvl w:ilvl="3" w:tplc="041F000F" w:tentative="1">
      <w:start w:val="1"/>
      <w:numFmt w:val="decimal"/>
      <w:lvlText w:val="%4."/>
      <w:lvlJc w:val="left"/>
      <w:pPr>
        <w:ind w:left="2962" w:hanging="360"/>
      </w:pPr>
    </w:lvl>
    <w:lvl w:ilvl="4" w:tplc="041F0019" w:tentative="1">
      <w:start w:val="1"/>
      <w:numFmt w:val="lowerLetter"/>
      <w:lvlText w:val="%5."/>
      <w:lvlJc w:val="left"/>
      <w:pPr>
        <w:ind w:left="3682" w:hanging="360"/>
      </w:pPr>
    </w:lvl>
    <w:lvl w:ilvl="5" w:tplc="041F001B" w:tentative="1">
      <w:start w:val="1"/>
      <w:numFmt w:val="lowerRoman"/>
      <w:lvlText w:val="%6."/>
      <w:lvlJc w:val="right"/>
      <w:pPr>
        <w:ind w:left="4402" w:hanging="180"/>
      </w:pPr>
    </w:lvl>
    <w:lvl w:ilvl="6" w:tplc="041F000F" w:tentative="1">
      <w:start w:val="1"/>
      <w:numFmt w:val="decimal"/>
      <w:lvlText w:val="%7."/>
      <w:lvlJc w:val="left"/>
      <w:pPr>
        <w:ind w:left="5122" w:hanging="360"/>
      </w:pPr>
    </w:lvl>
    <w:lvl w:ilvl="7" w:tplc="041F0019" w:tentative="1">
      <w:start w:val="1"/>
      <w:numFmt w:val="lowerLetter"/>
      <w:lvlText w:val="%8."/>
      <w:lvlJc w:val="left"/>
      <w:pPr>
        <w:ind w:left="5842" w:hanging="360"/>
      </w:pPr>
    </w:lvl>
    <w:lvl w:ilvl="8" w:tplc="041F001B" w:tentative="1">
      <w:start w:val="1"/>
      <w:numFmt w:val="lowerRoman"/>
      <w:lvlText w:val="%9."/>
      <w:lvlJc w:val="right"/>
      <w:pPr>
        <w:ind w:left="6562" w:hanging="180"/>
      </w:pPr>
    </w:lvl>
  </w:abstractNum>
  <w:abstractNum w:abstractNumId="1" w15:restartNumberingAfterBreak="0">
    <w:nsid w:val="68B0074C"/>
    <w:multiLevelType w:val="hybridMultilevel"/>
    <w:tmpl w:val="527278D0"/>
    <w:lvl w:ilvl="0" w:tplc="20EC4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B93A34"/>
    <w:multiLevelType w:val="hybridMultilevel"/>
    <w:tmpl w:val="E6029672"/>
    <w:lvl w:ilvl="0" w:tplc="1A883274">
      <w:start w:val="1"/>
      <w:numFmt w:val="decimal"/>
      <w:lvlText w:val="%1."/>
      <w:lvlJc w:val="left"/>
      <w:pPr>
        <w:ind w:left="802" w:hanging="360"/>
      </w:pPr>
      <w:rPr>
        <w:rFonts w:hint="default"/>
        <w:w w:val="105"/>
      </w:rPr>
    </w:lvl>
    <w:lvl w:ilvl="1" w:tplc="041F0019" w:tentative="1">
      <w:start w:val="1"/>
      <w:numFmt w:val="lowerLetter"/>
      <w:lvlText w:val="%2."/>
      <w:lvlJc w:val="left"/>
      <w:pPr>
        <w:ind w:left="1522" w:hanging="360"/>
      </w:pPr>
    </w:lvl>
    <w:lvl w:ilvl="2" w:tplc="041F001B" w:tentative="1">
      <w:start w:val="1"/>
      <w:numFmt w:val="lowerRoman"/>
      <w:lvlText w:val="%3."/>
      <w:lvlJc w:val="right"/>
      <w:pPr>
        <w:ind w:left="2242" w:hanging="180"/>
      </w:pPr>
    </w:lvl>
    <w:lvl w:ilvl="3" w:tplc="041F000F" w:tentative="1">
      <w:start w:val="1"/>
      <w:numFmt w:val="decimal"/>
      <w:lvlText w:val="%4."/>
      <w:lvlJc w:val="left"/>
      <w:pPr>
        <w:ind w:left="2962" w:hanging="360"/>
      </w:pPr>
    </w:lvl>
    <w:lvl w:ilvl="4" w:tplc="041F0019" w:tentative="1">
      <w:start w:val="1"/>
      <w:numFmt w:val="lowerLetter"/>
      <w:lvlText w:val="%5."/>
      <w:lvlJc w:val="left"/>
      <w:pPr>
        <w:ind w:left="3682" w:hanging="360"/>
      </w:pPr>
    </w:lvl>
    <w:lvl w:ilvl="5" w:tplc="041F001B" w:tentative="1">
      <w:start w:val="1"/>
      <w:numFmt w:val="lowerRoman"/>
      <w:lvlText w:val="%6."/>
      <w:lvlJc w:val="right"/>
      <w:pPr>
        <w:ind w:left="4402" w:hanging="180"/>
      </w:pPr>
    </w:lvl>
    <w:lvl w:ilvl="6" w:tplc="041F000F" w:tentative="1">
      <w:start w:val="1"/>
      <w:numFmt w:val="decimal"/>
      <w:lvlText w:val="%7."/>
      <w:lvlJc w:val="left"/>
      <w:pPr>
        <w:ind w:left="5122" w:hanging="360"/>
      </w:pPr>
    </w:lvl>
    <w:lvl w:ilvl="7" w:tplc="041F0019" w:tentative="1">
      <w:start w:val="1"/>
      <w:numFmt w:val="lowerLetter"/>
      <w:lvlText w:val="%8."/>
      <w:lvlJc w:val="left"/>
      <w:pPr>
        <w:ind w:left="5842" w:hanging="360"/>
      </w:pPr>
    </w:lvl>
    <w:lvl w:ilvl="8" w:tplc="041F001B" w:tentative="1">
      <w:start w:val="1"/>
      <w:numFmt w:val="lowerRoman"/>
      <w:lvlText w:val="%9."/>
      <w:lvlJc w:val="right"/>
      <w:pPr>
        <w:ind w:left="6562" w:hanging="180"/>
      </w:pPr>
    </w:lvl>
  </w:abstractNum>
  <w:abstractNum w:abstractNumId="3" w15:restartNumberingAfterBreak="0">
    <w:nsid w:val="7A043CAA"/>
    <w:multiLevelType w:val="hybridMultilevel"/>
    <w:tmpl w:val="E6029672"/>
    <w:lvl w:ilvl="0" w:tplc="1A883274">
      <w:start w:val="1"/>
      <w:numFmt w:val="decimal"/>
      <w:lvlText w:val="%1."/>
      <w:lvlJc w:val="left"/>
      <w:pPr>
        <w:ind w:left="802" w:hanging="360"/>
      </w:pPr>
      <w:rPr>
        <w:rFonts w:hint="default"/>
        <w:w w:val="105"/>
      </w:rPr>
    </w:lvl>
    <w:lvl w:ilvl="1" w:tplc="041F0019" w:tentative="1">
      <w:start w:val="1"/>
      <w:numFmt w:val="lowerLetter"/>
      <w:lvlText w:val="%2."/>
      <w:lvlJc w:val="left"/>
      <w:pPr>
        <w:ind w:left="1522" w:hanging="360"/>
      </w:pPr>
    </w:lvl>
    <w:lvl w:ilvl="2" w:tplc="041F001B" w:tentative="1">
      <w:start w:val="1"/>
      <w:numFmt w:val="lowerRoman"/>
      <w:lvlText w:val="%3."/>
      <w:lvlJc w:val="right"/>
      <w:pPr>
        <w:ind w:left="2242" w:hanging="180"/>
      </w:pPr>
    </w:lvl>
    <w:lvl w:ilvl="3" w:tplc="041F000F" w:tentative="1">
      <w:start w:val="1"/>
      <w:numFmt w:val="decimal"/>
      <w:lvlText w:val="%4."/>
      <w:lvlJc w:val="left"/>
      <w:pPr>
        <w:ind w:left="2962" w:hanging="360"/>
      </w:pPr>
    </w:lvl>
    <w:lvl w:ilvl="4" w:tplc="041F0019" w:tentative="1">
      <w:start w:val="1"/>
      <w:numFmt w:val="lowerLetter"/>
      <w:lvlText w:val="%5."/>
      <w:lvlJc w:val="left"/>
      <w:pPr>
        <w:ind w:left="3682" w:hanging="360"/>
      </w:pPr>
    </w:lvl>
    <w:lvl w:ilvl="5" w:tplc="041F001B" w:tentative="1">
      <w:start w:val="1"/>
      <w:numFmt w:val="lowerRoman"/>
      <w:lvlText w:val="%6."/>
      <w:lvlJc w:val="right"/>
      <w:pPr>
        <w:ind w:left="4402" w:hanging="180"/>
      </w:pPr>
    </w:lvl>
    <w:lvl w:ilvl="6" w:tplc="041F000F" w:tentative="1">
      <w:start w:val="1"/>
      <w:numFmt w:val="decimal"/>
      <w:lvlText w:val="%7."/>
      <w:lvlJc w:val="left"/>
      <w:pPr>
        <w:ind w:left="5122" w:hanging="360"/>
      </w:pPr>
    </w:lvl>
    <w:lvl w:ilvl="7" w:tplc="041F0019" w:tentative="1">
      <w:start w:val="1"/>
      <w:numFmt w:val="lowerLetter"/>
      <w:lvlText w:val="%8."/>
      <w:lvlJc w:val="left"/>
      <w:pPr>
        <w:ind w:left="5842" w:hanging="360"/>
      </w:pPr>
    </w:lvl>
    <w:lvl w:ilvl="8" w:tplc="041F001B" w:tentative="1">
      <w:start w:val="1"/>
      <w:numFmt w:val="lowerRoman"/>
      <w:lvlText w:val="%9."/>
      <w:lvlJc w:val="right"/>
      <w:pPr>
        <w:ind w:left="6562" w:hanging="180"/>
      </w:pPr>
    </w:lvl>
  </w:abstractNum>
  <w:num w:numId="1" w16cid:durableId="667561322">
    <w:abstractNumId w:val="3"/>
  </w:num>
  <w:num w:numId="2" w16cid:durableId="1209025780">
    <w:abstractNumId w:val="0"/>
  </w:num>
  <w:num w:numId="3" w16cid:durableId="595869101">
    <w:abstractNumId w:val="2"/>
  </w:num>
  <w:num w:numId="4" w16cid:durableId="662229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tDQxNDI0MDOwMDFX0lEKTi0uzszPAykwrAUA6ITvQSwAAAA="/>
  </w:docVars>
  <w:rsids>
    <w:rsidRoot w:val="006E5B3F"/>
    <w:rsid w:val="0000751D"/>
    <w:rsid w:val="0004002F"/>
    <w:rsid w:val="00044C45"/>
    <w:rsid w:val="000672AC"/>
    <w:rsid w:val="0009291A"/>
    <w:rsid w:val="00094136"/>
    <w:rsid w:val="001D0F99"/>
    <w:rsid w:val="001F16E1"/>
    <w:rsid w:val="001F2357"/>
    <w:rsid w:val="00200EA3"/>
    <w:rsid w:val="00210174"/>
    <w:rsid w:val="0021081B"/>
    <w:rsid w:val="002128E1"/>
    <w:rsid w:val="00243B9A"/>
    <w:rsid w:val="00253F5F"/>
    <w:rsid w:val="002835FA"/>
    <w:rsid w:val="00291786"/>
    <w:rsid w:val="00307DBA"/>
    <w:rsid w:val="00352A57"/>
    <w:rsid w:val="00385ECE"/>
    <w:rsid w:val="003A6C12"/>
    <w:rsid w:val="003E26B5"/>
    <w:rsid w:val="003F1511"/>
    <w:rsid w:val="003F69A0"/>
    <w:rsid w:val="00405F75"/>
    <w:rsid w:val="00465778"/>
    <w:rsid w:val="00470FD7"/>
    <w:rsid w:val="004735D8"/>
    <w:rsid w:val="00486CD3"/>
    <w:rsid w:val="0049779C"/>
    <w:rsid w:val="004C7260"/>
    <w:rsid w:val="004D31A1"/>
    <w:rsid w:val="004F4D06"/>
    <w:rsid w:val="00536A3A"/>
    <w:rsid w:val="00545A34"/>
    <w:rsid w:val="00552F63"/>
    <w:rsid w:val="00555E1F"/>
    <w:rsid w:val="00562081"/>
    <w:rsid w:val="00562797"/>
    <w:rsid w:val="005757DA"/>
    <w:rsid w:val="00575B97"/>
    <w:rsid w:val="00577B3A"/>
    <w:rsid w:val="005B0A86"/>
    <w:rsid w:val="005B5E95"/>
    <w:rsid w:val="005D2133"/>
    <w:rsid w:val="005F2C21"/>
    <w:rsid w:val="005F338F"/>
    <w:rsid w:val="006109C7"/>
    <w:rsid w:val="006246CF"/>
    <w:rsid w:val="00630068"/>
    <w:rsid w:val="00641C78"/>
    <w:rsid w:val="00652EFF"/>
    <w:rsid w:val="00665C69"/>
    <w:rsid w:val="006735F3"/>
    <w:rsid w:val="00673A09"/>
    <w:rsid w:val="00680072"/>
    <w:rsid w:val="006A1881"/>
    <w:rsid w:val="006E5B3F"/>
    <w:rsid w:val="006F2047"/>
    <w:rsid w:val="006F5CE4"/>
    <w:rsid w:val="007344FF"/>
    <w:rsid w:val="00745E71"/>
    <w:rsid w:val="00752BB5"/>
    <w:rsid w:val="007571A6"/>
    <w:rsid w:val="00766BE7"/>
    <w:rsid w:val="0078259F"/>
    <w:rsid w:val="00785537"/>
    <w:rsid w:val="007E4CDA"/>
    <w:rsid w:val="008121A1"/>
    <w:rsid w:val="00822849"/>
    <w:rsid w:val="00842696"/>
    <w:rsid w:val="00845776"/>
    <w:rsid w:val="00864C68"/>
    <w:rsid w:val="0088176A"/>
    <w:rsid w:val="008C4634"/>
    <w:rsid w:val="008C5227"/>
    <w:rsid w:val="008E5468"/>
    <w:rsid w:val="008E5896"/>
    <w:rsid w:val="009112E9"/>
    <w:rsid w:val="009324A3"/>
    <w:rsid w:val="00942B87"/>
    <w:rsid w:val="009B6BCF"/>
    <w:rsid w:val="009D46F8"/>
    <w:rsid w:val="009E1694"/>
    <w:rsid w:val="009E66E5"/>
    <w:rsid w:val="00A36839"/>
    <w:rsid w:val="00AC7D69"/>
    <w:rsid w:val="00AD7BA4"/>
    <w:rsid w:val="00AE7034"/>
    <w:rsid w:val="00B80322"/>
    <w:rsid w:val="00B9693A"/>
    <w:rsid w:val="00BA0A82"/>
    <w:rsid w:val="00BA7C8B"/>
    <w:rsid w:val="00BC770C"/>
    <w:rsid w:val="00BF2AEE"/>
    <w:rsid w:val="00C31C6D"/>
    <w:rsid w:val="00C459BA"/>
    <w:rsid w:val="00C661DE"/>
    <w:rsid w:val="00C670E5"/>
    <w:rsid w:val="00C73D07"/>
    <w:rsid w:val="00C91BD8"/>
    <w:rsid w:val="00CE0E6B"/>
    <w:rsid w:val="00D1021E"/>
    <w:rsid w:val="00D43E34"/>
    <w:rsid w:val="00D5362E"/>
    <w:rsid w:val="00D63CC0"/>
    <w:rsid w:val="00D94E21"/>
    <w:rsid w:val="00DB07C0"/>
    <w:rsid w:val="00DD3F04"/>
    <w:rsid w:val="00DE5557"/>
    <w:rsid w:val="00DF1246"/>
    <w:rsid w:val="00DF14D9"/>
    <w:rsid w:val="00E06B94"/>
    <w:rsid w:val="00E27F93"/>
    <w:rsid w:val="00E35FE9"/>
    <w:rsid w:val="00E768D5"/>
    <w:rsid w:val="00E87CC2"/>
    <w:rsid w:val="00EC5F17"/>
    <w:rsid w:val="00EF5D4B"/>
    <w:rsid w:val="00F137D8"/>
    <w:rsid w:val="00F13E36"/>
    <w:rsid w:val="00F214C9"/>
    <w:rsid w:val="00F3032F"/>
    <w:rsid w:val="00FB1CEA"/>
    <w:rsid w:val="00FB3938"/>
    <w:rsid w:val="00FB5903"/>
    <w:rsid w:val="00FC21D9"/>
    <w:rsid w:val="00FC3820"/>
    <w:rsid w:val="00FC3B05"/>
    <w:rsid w:val="00FD44D0"/>
    <w:rsid w:val="00FD7EB9"/>
    <w:rsid w:val="00FF1E01"/>
    <w:rsid w:val="00FF7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17A78"/>
  <w15:docId w15:val="{988E14B2-6DE4-4803-BEB2-9CB771512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B3F"/>
    <w:pPr>
      <w:widowControl w:val="0"/>
      <w:autoSpaceDE w:val="0"/>
      <w:autoSpaceDN w:val="0"/>
    </w:pPr>
    <w:rPr>
      <w:rFonts w:ascii="Arial Unicode MS" w:eastAsia="Arial Unicode MS" w:hAnsi="Arial Unicode MS" w:cs="Arial Unicode MS"/>
      <w:sz w:val="22"/>
      <w:szCs w:val="22"/>
      <w:lang w:eastAsia="tr-TR" w:bidi="tr-TR"/>
    </w:rPr>
  </w:style>
  <w:style w:type="paragraph" w:styleId="Balk3">
    <w:name w:val="heading 3"/>
    <w:basedOn w:val="Normal"/>
    <w:link w:val="Balk3Char"/>
    <w:unhideWhenUsed/>
    <w:qFormat/>
    <w:rsid w:val="006E5B3F"/>
    <w:pPr>
      <w:ind w:left="784"/>
      <w:outlineLvl w:val="2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6E5B3F"/>
    <w:rPr>
      <w:rFonts w:ascii="Times New Roman" w:eastAsia="Times New Roman" w:hAnsi="Times New Roman" w:cs="Times New Roman"/>
      <w:b/>
      <w:bCs/>
      <w:sz w:val="20"/>
      <w:szCs w:val="20"/>
      <w:lang w:eastAsia="tr-TR" w:bidi="tr-TR"/>
    </w:rPr>
  </w:style>
  <w:style w:type="paragraph" w:styleId="GvdeMetni">
    <w:name w:val="Body Text"/>
    <w:basedOn w:val="Normal"/>
    <w:link w:val="GvdeMetniChar"/>
    <w:qFormat/>
    <w:rsid w:val="006E5B3F"/>
    <w:pPr>
      <w:ind w:left="218"/>
    </w:pPr>
    <w:rPr>
      <w:sz w:val="20"/>
      <w:szCs w:val="20"/>
    </w:rPr>
  </w:style>
  <w:style w:type="character" w:customStyle="1" w:styleId="GvdeMetniChar">
    <w:name w:val="Gövde Metni Char"/>
    <w:basedOn w:val="VarsaylanParagrafYazTipi"/>
    <w:link w:val="GvdeMetni"/>
    <w:rsid w:val="006E5B3F"/>
    <w:rPr>
      <w:rFonts w:ascii="Arial Unicode MS" w:eastAsia="Arial Unicode MS" w:hAnsi="Arial Unicode MS" w:cs="Arial Unicode MS"/>
      <w:sz w:val="20"/>
      <w:szCs w:val="20"/>
      <w:lang w:eastAsia="tr-TR" w:bidi="tr-TR"/>
    </w:rPr>
  </w:style>
  <w:style w:type="character" w:styleId="Kpr">
    <w:name w:val="Hyperlink"/>
    <w:basedOn w:val="VarsaylanParagrafYazTipi"/>
    <w:unhideWhenUsed/>
    <w:rsid w:val="006E5B3F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6E5B3F"/>
    <w:pPr>
      <w:ind w:left="720"/>
      <w:contextualSpacing/>
    </w:pPr>
  </w:style>
  <w:style w:type="character" w:styleId="zlenenKpr">
    <w:name w:val="FollowedHyperlink"/>
    <w:basedOn w:val="VarsaylanParagrafYazTipi"/>
    <w:uiPriority w:val="99"/>
    <w:semiHidden/>
    <w:unhideWhenUsed/>
    <w:rsid w:val="006E5B3F"/>
    <w:rPr>
      <w:color w:val="954F72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35FE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5FE9"/>
    <w:rPr>
      <w:rFonts w:ascii="Tahoma" w:eastAsia="Arial Unicode MS" w:hAnsi="Tahoma" w:cs="Tahoma"/>
      <w:sz w:val="16"/>
      <w:szCs w:val="16"/>
      <w:lang w:eastAsia="tr-TR" w:bidi="tr-TR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E16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531FC-6F05-487D-87AB-04A1889E6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Nazmiye Yıldırım</cp:lastModifiedBy>
  <cp:revision>68</cp:revision>
  <dcterms:created xsi:type="dcterms:W3CDTF">2022-11-29T13:06:00Z</dcterms:created>
  <dcterms:modified xsi:type="dcterms:W3CDTF">2023-08-27T19:14:00Z</dcterms:modified>
</cp:coreProperties>
</file>